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13F1B" w14:textId="77777777" w:rsidR="00396B01" w:rsidRDefault="00396B01" w:rsidP="00396B01">
      <w:pPr>
        <w:shd w:val="clear" w:color="auto" w:fill="FFFFFF"/>
        <w:spacing w:beforeAutospacing="1" w:after="0" w:afterAutospacing="1" w:line="360" w:lineRule="atLeast"/>
        <w:textAlignment w:val="baseline"/>
      </w:pPr>
      <w:r>
        <w:t>an expatriate assignment 22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 12 T</w:t>
      </w:r>
    </w:p>
    <w:p w14:paraId="392EC3A1" w14:textId="77777777" w:rsidR="00396B01" w:rsidRDefault="00396B01" w:rsidP="00396B01">
      <w:r>
        <w:t>Diversity and Inclusion</w:t>
      </w:r>
    </w:p>
    <w:p w14:paraId="5213C2A4" w14:textId="77777777" w:rsidR="00396B01" w:rsidRDefault="00396B01" w:rsidP="00396B01">
      <w:r>
        <w:t>22 points</w:t>
      </w:r>
    </w:p>
    <w:p w14:paraId="5B1EEE89" w14:textId="77777777" w:rsidR="00396B01" w:rsidRDefault="00396B01" w:rsidP="00396B01">
      <w:r>
        <w:t>Explains generational differences within the workplace and describes appropriate strategies for managing a diverse workforce, using specific examples</w:t>
      </w:r>
    </w:p>
    <w:p w14:paraId="4CB1D942" w14:textId="77777777" w:rsidR="00396B01" w:rsidRDefault="00396B01" w:rsidP="00396B01">
      <w:r>
        <w:t>15.4 points</w:t>
      </w:r>
    </w:p>
    <w:p w14:paraId="5DE88A7F" w14:textId="77777777" w:rsidR="00396B01" w:rsidRDefault="00396B01" w:rsidP="00396B01">
      <w:r>
        <w:t>Explains generational differences within the workplace and describes appropriate strategies for managing a diverse workforce, using specific examples, but description is cursory or contains inaccuracies, or examples are inappropriate</w:t>
      </w:r>
    </w:p>
    <w:p w14:paraId="3E1C9C73" w14:textId="4EC62549" w:rsidR="00964E27" w:rsidRPr="00375738" w:rsidRDefault="00964E27" w:rsidP="00375738"/>
    <w:sectPr w:rsidR="00964E27" w:rsidRPr="00375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450496"/>
    <w:multiLevelType w:val="multilevel"/>
    <w:tmpl w:val="1910C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72B9F"/>
    <w:multiLevelType w:val="multilevel"/>
    <w:tmpl w:val="5A76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0B466C"/>
    <w:rsid w:val="002537FC"/>
    <w:rsid w:val="002D676D"/>
    <w:rsid w:val="0035312B"/>
    <w:rsid w:val="00375738"/>
    <w:rsid w:val="00396B01"/>
    <w:rsid w:val="0062565E"/>
    <w:rsid w:val="00671781"/>
    <w:rsid w:val="007D3FD2"/>
    <w:rsid w:val="008C1288"/>
    <w:rsid w:val="008D23FB"/>
    <w:rsid w:val="00927A03"/>
    <w:rsid w:val="00941666"/>
    <w:rsid w:val="00964E27"/>
    <w:rsid w:val="009676A7"/>
    <w:rsid w:val="009859E5"/>
    <w:rsid w:val="00A26A6D"/>
    <w:rsid w:val="00A64949"/>
    <w:rsid w:val="00A71B0A"/>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B01"/>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 w:type="paragraph" w:styleId="NormalWeb">
    <w:name w:val="Normal (Web)"/>
    <w:basedOn w:val="Normal"/>
    <w:uiPriority w:val="99"/>
    <w:semiHidden/>
    <w:unhideWhenUsed/>
    <w:rsid w:val="000B466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6</Characters>
  <Application>Microsoft Office Word</Application>
  <DocSecurity>0</DocSecurity>
  <Lines>6</Lines>
  <Paragraphs>1</Paragraphs>
  <ScaleCrop>false</ScaleCrop>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13:00Z</dcterms:created>
  <dcterms:modified xsi:type="dcterms:W3CDTF">2021-11-15T21:13:00Z</dcterms:modified>
</cp:coreProperties>
</file>